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826FD7" w14:textId="3C96A784" w:rsidR="007D2CE7" w:rsidRPr="007D2CE7" w:rsidRDefault="007D2CE7" w:rsidP="007D2CE7">
      <w:pPr>
        <w:rPr>
          <w:b/>
          <w:bCs/>
        </w:rPr>
      </w:pPr>
      <w:r w:rsidRPr="007D2CE7">
        <w:rPr>
          <w:b/>
          <w:bCs/>
        </w:rPr>
        <w:t>Scope:</w:t>
      </w:r>
    </w:p>
    <w:p w14:paraId="16F746FC" w14:textId="256E4F6D" w:rsidR="007D2CE7" w:rsidRDefault="007D2CE7" w:rsidP="007D2CE7">
      <w:r>
        <w:t>To automate R</w:t>
      </w:r>
      <w:r>
        <w:t>yanair</w:t>
      </w:r>
      <w:r>
        <w:t xml:space="preserve"> </w:t>
      </w:r>
      <w:r>
        <w:t>application</w:t>
      </w:r>
      <w:r>
        <w:t xml:space="preserve"> for declined payment scenario using Cucumber BDD framework</w:t>
      </w:r>
      <w:r>
        <w:t>.</w:t>
      </w:r>
    </w:p>
    <w:p w14:paraId="13E9D6C0" w14:textId="429B7983" w:rsidR="007D2CE7" w:rsidRPr="007D2CE7" w:rsidRDefault="007D2CE7" w:rsidP="007D2CE7">
      <w:pPr>
        <w:rPr>
          <w:b/>
          <w:bCs/>
        </w:rPr>
      </w:pPr>
      <w:r w:rsidRPr="007D2CE7">
        <w:rPr>
          <w:b/>
          <w:bCs/>
        </w:rPr>
        <w:t>Prerequisites:</w:t>
      </w:r>
    </w:p>
    <w:p w14:paraId="61917BAB" w14:textId="2F3B8663" w:rsidR="007D2CE7" w:rsidRDefault="007D2CE7" w:rsidP="007D2CE7">
      <w:r>
        <w:t>Eclipse IDS installed system with Java version 8.</w:t>
      </w:r>
    </w:p>
    <w:p w14:paraId="13BD2B73" w14:textId="269BA85C" w:rsidR="007D2CE7" w:rsidRPr="007D2CE7" w:rsidRDefault="007D2CE7" w:rsidP="007D2CE7">
      <w:pPr>
        <w:rPr>
          <w:b/>
          <w:bCs/>
        </w:rPr>
      </w:pPr>
      <w:r w:rsidRPr="007D2CE7">
        <w:rPr>
          <w:b/>
          <w:bCs/>
        </w:rPr>
        <w:t>Execution Steps:</w:t>
      </w:r>
    </w:p>
    <w:p w14:paraId="75ADFFCE" w14:textId="2215442C" w:rsidR="007D2CE7" w:rsidRDefault="007D2CE7" w:rsidP="007D2CE7">
      <w:pPr>
        <w:pStyle w:val="ListParagraph"/>
        <w:numPr>
          <w:ilvl w:val="0"/>
          <w:numId w:val="1"/>
        </w:numPr>
      </w:pPr>
      <w:r>
        <w:t>Import the Shared project as an existing Maven Project in Eclipse IDE.</w:t>
      </w:r>
    </w:p>
    <w:p w14:paraId="24E507EE" w14:textId="096EBF05" w:rsidR="007D2CE7" w:rsidRDefault="007D2CE7" w:rsidP="007D2CE7">
      <w:pPr>
        <w:pStyle w:val="ListParagraph"/>
        <w:numPr>
          <w:ilvl w:val="0"/>
          <w:numId w:val="1"/>
        </w:numPr>
      </w:pPr>
      <w:r w:rsidRPr="007D2CE7">
        <w:t xml:space="preserve">Provide </w:t>
      </w:r>
      <w:proofErr w:type="spellStart"/>
      <w:r w:rsidRPr="007D2CE7">
        <w:t>vm</w:t>
      </w:r>
      <w:proofErr w:type="spellEnd"/>
      <w:r w:rsidRPr="007D2CE7">
        <w:t xml:space="preserve"> argument value in Run Configuration for the "</w:t>
      </w:r>
      <w:proofErr w:type="spellStart"/>
      <w:r w:rsidRPr="007D2CE7">
        <w:t>RunCucumberTest</w:t>
      </w:r>
      <w:proofErr w:type="spellEnd"/>
      <w:r w:rsidRPr="007D2CE7">
        <w:t>" file as</w:t>
      </w:r>
      <w:r>
        <w:t xml:space="preserve"> : </w:t>
      </w:r>
      <w:proofErr w:type="spellStart"/>
      <w:r w:rsidRPr="007D2CE7">
        <w:t>mvn</w:t>
      </w:r>
      <w:proofErr w:type="spellEnd"/>
      <w:r w:rsidRPr="007D2CE7">
        <w:t xml:space="preserve"> clean test -</w:t>
      </w:r>
      <w:proofErr w:type="spellStart"/>
      <w:r w:rsidRPr="007D2CE7">
        <w:t>Durl</w:t>
      </w:r>
      <w:proofErr w:type="spellEnd"/>
      <w:r w:rsidRPr="007D2CE7">
        <w:t>=</w:t>
      </w:r>
      <w:hyperlink r:id="rId5" w:history="1">
        <w:r w:rsidRPr="00FA55E7">
          <w:rPr>
            <w:rStyle w:val="Hyperlink"/>
          </w:rPr>
          <w:t>https://www.ryanair.com/ie/en</w:t>
        </w:r>
      </w:hyperlink>
    </w:p>
    <w:p w14:paraId="5AFB25CD" w14:textId="70133874" w:rsidR="00D061DA" w:rsidRDefault="007D2CE7" w:rsidP="007D2CE7">
      <w:pPr>
        <w:pStyle w:val="ListParagraph"/>
        <w:numPr>
          <w:ilvl w:val="0"/>
          <w:numId w:val="1"/>
        </w:numPr>
      </w:pPr>
      <w:r>
        <w:t>Enter the Gmail username and password in the feature file</w:t>
      </w:r>
      <w:r w:rsidR="00D061DA">
        <w:t xml:space="preserve"> as shown below.</w:t>
      </w:r>
    </w:p>
    <w:p w14:paraId="67858921" w14:textId="5786906D" w:rsidR="00D061DA" w:rsidRDefault="00D061DA" w:rsidP="00D061DA">
      <w:pPr>
        <w:pStyle w:val="ListParagraph"/>
      </w:pPr>
      <w:r w:rsidRPr="00D061DA">
        <w:rPr>
          <w:highlight w:val="yellow"/>
        </w:rPr>
        <w:t>Example:</w:t>
      </w:r>
    </w:p>
    <w:p w14:paraId="5082AF85" w14:textId="75550DB1" w:rsidR="007D2CE7" w:rsidRDefault="00D061DA" w:rsidP="00D061DA">
      <w:pPr>
        <w:pStyle w:val="ListParagraph"/>
      </w:pPr>
      <w:r>
        <w:rPr>
          <w:noProof/>
        </w:rPr>
        <w:drawing>
          <wp:inline distT="0" distB="0" distL="0" distR="0" wp14:anchorId="14BD8912" wp14:editId="2C027526">
            <wp:extent cx="5731510" cy="13754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F6ABB" w14:textId="6936B34F" w:rsidR="007C43BB" w:rsidRDefault="00D061DA" w:rsidP="00D061DA">
      <w:pPr>
        <w:pStyle w:val="ListParagraph"/>
        <w:numPr>
          <w:ilvl w:val="0"/>
          <w:numId w:val="1"/>
        </w:numPr>
      </w:pPr>
      <w:r>
        <w:t>After completion of the execution you can find the report inside the target tab</w:t>
      </w:r>
      <w:r w:rsidR="007C43BB">
        <w:t>-&gt;</w:t>
      </w:r>
      <w:r w:rsidR="007C43BB" w:rsidRPr="007C43BB">
        <w:t xml:space="preserve"> </w:t>
      </w:r>
      <w:r w:rsidR="007C43BB" w:rsidRPr="007C43BB">
        <w:t>courgette-report</w:t>
      </w:r>
      <w:r w:rsidR="007C43BB">
        <w:t>-&gt;index.html as shown in the fig. below.</w:t>
      </w:r>
    </w:p>
    <w:p w14:paraId="7289CCBD" w14:textId="77777777" w:rsidR="007C43BB" w:rsidRDefault="007C43BB" w:rsidP="007C43BB">
      <w:pPr>
        <w:pStyle w:val="ListParagraph"/>
      </w:pPr>
    </w:p>
    <w:p w14:paraId="5CB60ADE" w14:textId="0CEFD9F1" w:rsidR="00D061DA" w:rsidRDefault="007C43BB" w:rsidP="007C43BB">
      <w:pPr>
        <w:pStyle w:val="ListParagraph"/>
      </w:pPr>
      <w:r>
        <w:rPr>
          <w:noProof/>
        </w:rPr>
        <w:drawing>
          <wp:inline distT="0" distB="0" distL="0" distR="0" wp14:anchorId="6888AD84" wp14:editId="5E759F48">
            <wp:extent cx="2647950" cy="2828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5B700" w14:textId="788D7515" w:rsidR="002D583C" w:rsidRDefault="002D583C" w:rsidP="002D583C">
      <w:r w:rsidRPr="002D583C">
        <w:t xml:space="preserve">             </w:t>
      </w:r>
      <w:r>
        <w:rPr>
          <w:highlight w:val="yellow"/>
        </w:rPr>
        <w:t xml:space="preserve"> </w:t>
      </w:r>
      <w:r w:rsidRPr="002D583C">
        <w:rPr>
          <w:highlight w:val="yellow"/>
        </w:rPr>
        <w:t>Sample Report:</w:t>
      </w:r>
    </w:p>
    <w:p w14:paraId="34D278E8" w14:textId="38E37765" w:rsidR="00D061DA" w:rsidRDefault="002D583C" w:rsidP="00D061DA">
      <w:r>
        <w:t xml:space="preserve">                   </w:t>
      </w:r>
      <w:r>
        <w:object w:dxaOrig="1520" w:dyaOrig="987" w14:anchorId="6D58EC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9" type="#_x0000_t75" style="width:76.05pt;height:49.35pt" o:ole="">
            <v:imagedata r:id="rId8" o:title=""/>
          </v:shape>
          <o:OLEObject Type="Embed" ProgID="Package" ShapeID="_x0000_i1079" DrawAspect="Icon" ObjectID="_1665781906" r:id="rId9"/>
        </w:object>
      </w:r>
    </w:p>
    <w:p w14:paraId="3C5B2CB7" w14:textId="77777777" w:rsidR="00D061DA" w:rsidRDefault="00D061DA" w:rsidP="00D061DA"/>
    <w:p w14:paraId="36A4259A" w14:textId="2413E5F2" w:rsidR="00D061DA" w:rsidRDefault="00D061DA" w:rsidP="00D061DA"/>
    <w:p w14:paraId="55A390E6" w14:textId="77777777" w:rsidR="007D2CE7" w:rsidRDefault="007D2CE7" w:rsidP="007D2CE7"/>
    <w:p w14:paraId="57308E48" w14:textId="77777777" w:rsidR="007D2CE7" w:rsidRDefault="007D2CE7" w:rsidP="007D2CE7"/>
    <w:sectPr w:rsidR="007D2C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nherit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7458BD"/>
    <w:multiLevelType w:val="hybridMultilevel"/>
    <w:tmpl w:val="D94CE5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rA0MzA1MTYzNjNV0lEKTi0uzszPAykwrAUA/XzKgCwAAAA="/>
  </w:docVars>
  <w:rsids>
    <w:rsidRoot w:val="007D2CE7"/>
    <w:rsid w:val="002D583C"/>
    <w:rsid w:val="00512839"/>
    <w:rsid w:val="007C43BB"/>
    <w:rsid w:val="007D2CE7"/>
    <w:rsid w:val="00D06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EC5AD"/>
  <w15:chartTrackingRefBased/>
  <w15:docId w15:val="{EF2D456D-DA6E-4FAD-A2F5-B06193244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2D583C"/>
    <w:pPr>
      <w:spacing w:after="100" w:afterAutospacing="1" w:line="240" w:lineRule="auto"/>
      <w:outlineLvl w:val="4"/>
    </w:pPr>
    <w:rPr>
      <w:rFonts w:ascii="inherit" w:eastAsiaTheme="minorEastAsia" w:hAnsi="inherit" w:cs="Times New Roman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C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2C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CE7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2D583C"/>
    <w:rPr>
      <w:rFonts w:ascii="inherit" w:eastAsiaTheme="minorEastAsia" w:hAnsi="inherit" w:cs="Times New Roman"/>
      <w:sz w:val="20"/>
      <w:szCs w:val="20"/>
      <w:lang w:eastAsia="en-GB"/>
    </w:rPr>
  </w:style>
  <w:style w:type="character" w:customStyle="1" w:styleId="float-left">
    <w:name w:val="float-left"/>
    <w:basedOn w:val="DefaultParagraphFont"/>
    <w:rsid w:val="002D583C"/>
  </w:style>
  <w:style w:type="character" w:customStyle="1" w:styleId="float-right">
    <w:name w:val="float-right"/>
    <w:basedOn w:val="DefaultParagraphFont"/>
    <w:rsid w:val="002D583C"/>
  </w:style>
  <w:style w:type="character" w:customStyle="1" w:styleId="badge1">
    <w:name w:val="badge1"/>
    <w:basedOn w:val="DefaultParagraphFont"/>
    <w:rsid w:val="002D583C"/>
    <w:rPr>
      <w:b/>
      <w:bCs/>
      <w:color w:val="FFFFFF"/>
      <w:sz w:val="18"/>
      <w:szCs w:val="18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924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20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9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1" w:color="E9ECEF"/>
                    <w:right w:val="none" w:sz="0" w:space="0" w:color="auto"/>
                  </w:divBdr>
                  <w:divsChild>
                    <w:div w:id="137148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65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2079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398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94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134707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967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0637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638955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291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706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583627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404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628385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383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7877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603363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40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179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93790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752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1868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808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661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608526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50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402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195276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059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833804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86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4478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407142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35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635147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018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09162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71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267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654037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66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558623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1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8630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123533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415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49710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708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605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119029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900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64258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634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351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113154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20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7783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573277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295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316587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338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2724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29365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627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0367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247190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94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860175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239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4765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523573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097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62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38793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684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215387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763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501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352757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72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8747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787518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675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922864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17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5834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298437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198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4112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675361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7064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121181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639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5222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2753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87270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65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43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406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256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65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39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078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760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463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91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601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705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0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18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07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520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7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871051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32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331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39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12412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524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1780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4791243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525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9322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1707143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0115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0178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559026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602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2897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5993892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013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840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847480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517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178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6834531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968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3165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108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27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1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729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78616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7085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7713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6424739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917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9768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654596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6391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7315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04226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94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705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9288978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137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4961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3350986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829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851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0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5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00385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522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6114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065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69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1" w:color="E9ECEF"/>
                    <w:right w:val="none" w:sz="0" w:space="0" w:color="auto"/>
                  </w:divBdr>
                </w:div>
                <w:div w:id="174903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7803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867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8438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721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342670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820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www.ryanair.com/ie/e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2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Joseph</dc:creator>
  <cp:keywords/>
  <dc:description/>
  <cp:lastModifiedBy>Joy Joseph</cp:lastModifiedBy>
  <cp:revision>1</cp:revision>
  <dcterms:created xsi:type="dcterms:W3CDTF">2020-11-01T19:02:00Z</dcterms:created>
  <dcterms:modified xsi:type="dcterms:W3CDTF">2020-11-02T00:25:00Z</dcterms:modified>
</cp:coreProperties>
</file>